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5D365" w14:textId="77777777" w:rsidR="003A3939" w:rsidRPr="003A7D65" w:rsidRDefault="003A7D65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 w:rsidRPr="003A7D65">
        <w:rPr>
          <w:rFonts w:eastAsia="Times New Roman" w:cstheme="minorHAnsi"/>
          <w:b/>
        </w:rPr>
        <w:t>Electronics 1</w:t>
      </w:r>
      <w:r w:rsidR="003A3939" w:rsidRPr="003A7D65">
        <w:rPr>
          <w:rFonts w:eastAsia="Times New Roman" w:cstheme="minorHAnsi"/>
          <w:b/>
        </w:rPr>
        <w:t xml:space="preserve"> (ECTS credits: 6)</w:t>
      </w:r>
    </w:p>
    <w:p w14:paraId="54BB9166" w14:textId="17AE9F98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3A7D65">
        <w:rPr>
          <w:rStyle w:val="shorttext2"/>
          <w:rFonts w:asciiTheme="minorHAnsi" w:hAnsiTheme="minorHAnsi"/>
          <w:sz w:val="22"/>
          <w:szCs w:val="22"/>
        </w:rPr>
        <w:t>Language: the course is offered in English, Serbian and Hungarian.</w:t>
      </w:r>
    </w:p>
    <w:p w14:paraId="212D4C62" w14:textId="5BB08FEF" w:rsidR="00CD6852" w:rsidRPr="00CD6852" w:rsidRDefault="00CD6852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CD6852">
        <w:rPr>
          <w:rStyle w:val="shorttext2"/>
          <w:rFonts w:asciiTheme="minorHAnsi" w:hAnsiTheme="minorHAnsi"/>
          <w:sz w:val="22"/>
          <w:szCs w:val="22"/>
        </w:rPr>
        <w:t>Contact person: Dr. Lívia Szedmina (slivia@vts.su.ac.rs)</w:t>
      </w:r>
    </w:p>
    <w:p w14:paraId="3AC5C960" w14:textId="77777777" w:rsidR="003A3939" w:rsidRPr="003A7D65" w:rsidRDefault="003A3939" w:rsidP="003A3939">
      <w:pPr>
        <w:spacing w:after="158" w:line="240" w:lineRule="auto"/>
        <w:rPr>
          <w:rFonts w:eastAsia="Times New Roman" w:cstheme="minorHAnsi"/>
        </w:rPr>
      </w:pPr>
      <w:r w:rsidRPr="003A7D65">
        <w:rPr>
          <w:rFonts w:eastAsia="Times New Roman" w:cstheme="minorHAnsi"/>
          <w:b/>
          <w:bCs/>
          <w:u w:val="single"/>
        </w:rPr>
        <w:t>Course description:</w:t>
      </w:r>
    </w:p>
    <w:p w14:paraId="50CB411D" w14:textId="77777777" w:rsidR="003A7D65" w:rsidRPr="003A7D65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The course covers basic com</w:t>
      </w:r>
      <w:r w:rsidR="00770D3B">
        <w:rPr>
          <w:rFonts w:eastAsia="Times New Roman" w:cstheme="minorHAnsi"/>
          <w:shd w:val="clear" w:color="auto" w:fill="FFFFFF"/>
        </w:rPr>
        <w:t>ponents and circuits of Analog e</w:t>
      </w:r>
      <w:r w:rsidRPr="003A7D65">
        <w:rPr>
          <w:rFonts w:eastAsia="Times New Roman" w:cstheme="minorHAnsi"/>
          <w:shd w:val="clear" w:color="auto" w:fill="FFFFFF"/>
        </w:rPr>
        <w:t>lectronics. In the first part</w:t>
      </w:r>
      <w:r w:rsidR="00770D3B">
        <w:rPr>
          <w:rFonts w:eastAsia="Times New Roman" w:cstheme="minorHAnsi"/>
          <w:shd w:val="clear" w:color="auto" w:fill="FFFFFF"/>
        </w:rPr>
        <w:t>,</w:t>
      </w:r>
      <w:r w:rsidRPr="003A7D65">
        <w:rPr>
          <w:rFonts w:eastAsia="Times New Roman" w:cstheme="minorHAnsi"/>
          <w:shd w:val="clear" w:color="auto" w:fill="FFFFFF"/>
        </w:rPr>
        <w:t xml:space="preserve"> electronic components are described and analyzed. In the second part</w:t>
      </w:r>
      <w:r w:rsidR="00770D3B">
        <w:rPr>
          <w:rFonts w:eastAsia="Times New Roman" w:cstheme="minorHAnsi"/>
          <w:shd w:val="clear" w:color="auto" w:fill="FFFFFF"/>
        </w:rPr>
        <w:t>,</w:t>
      </w:r>
      <w:r w:rsidRPr="003A7D65">
        <w:rPr>
          <w:rFonts w:eastAsia="Times New Roman" w:cstheme="minorHAnsi"/>
          <w:shd w:val="clear" w:color="auto" w:fill="FFFFFF"/>
        </w:rPr>
        <w:t xml:space="preserve"> basic analog electronic circuits are introduced. Discrete and integrated implementations are discussed. </w:t>
      </w:r>
    </w:p>
    <w:p w14:paraId="208DDC30" w14:textId="77777777" w:rsidR="003A7D65" w:rsidRPr="003A7D65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The following topics are covered: </w:t>
      </w:r>
    </w:p>
    <w:p w14:paraId="7D44F16E" w14:textId="77777777" w:rsidR="00DB1EF8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Lecture 1. Passive components</w:t>
      </w:r>
      <w:r w:rsidR="00DB1EF8">
        <w:rPr>
          <w:rFonts w:eastAsia="Times New Roman" w:cstheme="minorHAnsi"/>
          <w:shd w:val="clear" w:color="auto" w:fill="FFFFFF"/>
        </w:rPr>
        <w:t>: resistors, inductors, capacitors</w:t>
      </w:r>
    </w:p>
    <w:p w14:paraId="58EEFA8D" w14:textId="77777777" w:rsid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Lecture 2</w:t>
      </w:r>
      <w:r w:rsidRPr="003A7D65">
        <w:rPr>
          <w:rFonts w:eastAsia="Times New Roman" w:cstheme="minorHAnsi"/>
          <w:shd w:val="clear" w:color="auto" w:fill="FFFFFF"/>
        </w:rPr>
        <w:t>. Passive components</w:t>
      </w:r>
      <w:r>
        <w:rPr>
          <w:rFonts w:eastAsia="Times New Roman" w:cstheme="minorHAnsi"/>
          <w:shd w:val="clear" w:color="auto" w:fill="FFFFFF"/>
        </w:rPr>
        <w:t>: batteries, electro mechanics, sensors</w:t>
      </w:r>
    </w:p>
    <w:p w14:paraId="630EDB25" w14:textId="77777777" w:rsid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3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>
        <w:rPr>
          <w:rFonts w:eastAsia="Times New Roman" w:cstheme="minorHAnsi"/>
          <w:shd w:val="clear" w:color="auto" w:fill="FFFFFF"/>
        </w:rPr>
        <w:t>Active</w:t>
      </w:r>
      <w:r w:rsidRPr="003A7D65">
        <w:rPr>
          <w:rFonts w:eastAsia="Times New Roman" w:cstheme="minorHAnsi"/>
          <w:shd w:val="clear" w:color="auto" w:fill="FFFFFF"/>
        </w:rPr>
        <w:t xml:space="preserve"> components</w:t>
      </w:r>
      <w:r>
        <w:rPr>
          <w:rFonts w:eastAsia="Times New Roman" w:cstheme="minorHAnsi"/>
          <w:shd w:val="clear" w:color="auto" w:fill="FFFFFF"/>
        </w:rPr>
        <w:t>: diodes, bipolar transistors</w:t>
      </w:r>
    </w:p>
    <w:p w14:paraId="4BFA182C" w14:textId="77777777" w:rsid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4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>
        <w:rPr>
          <w:rFonts w:eastAsia="Times New Roman" w:cstheme="minorHAnsi"/>
          <w:shd w:val="clear" w:color="auto" w:fill="FFFFFF"/>
        </w:rPr>
        <w:t>Active</w:t>
      </w:r>
      <w:r w:rsidRPr="003A7D65">
        <w:rPr>
          <w:rFonts w:eastAsia="Times New Roman" w:cstheme="minorHAnsi"/>
          <w:shd w:val="clear" w:color="auto" w:fill="FFFFFF"/>
        </w:rPr>
        <w:t xml:space="preserve"> components</w:t>
      </w:r>
      <w:r>
        <w:rPr>
          <w:rFonts w:eastAsia="Times New Roman" w:cstheme="minorHAnsi"/>
          <w:shd w:val="clear" w:color="auto" w:fill="FFFFFF"/>
        </w:rPr>
        <w:t>: junction FETs and MOSFETs</w:t>
      </w:r>
    </w:p>
    <w:p w14:paraId="547E21E1" w14:textId="77777777" w:rsid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5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>
        <w:rPr>
          <w:rFonts w:eastAsia="Times New Roman" w:cstheme="minorHAnsi"/>
          <w:shd w:val="clear" w:color="auto" w:fill="FFFFFF"/>
        </w:rPr>
        <w:t>Active</w:t>
      </w:r>
      <w:r w:rsidRPr="003A7D65">
        <w:rPr>
          <w:rFonts w:eastAsia="Times New Roman" w:cstheme="minorHAnsi"/>
          <w:shd w:val="clear" w:color="auto" w:fill="FFFFFF"/>
        </w:rPr>
        <w:t xml:space="preserve"> components</w:t>
      </w:r>
      <w:r>
        <w:rPr>
          <w:rFonts w:eastAsia="Times New Roman" w:cstheme="minorHAnsi"/>
          <w:shd w:val="clear" w:color="auto" w:fill="FFFFFF"/>
        </w:rPr>
        <w:t>: SCR and IGBT</w:t>
      </w:r>
    </w:p>
    <w:p w14:paraId="05E6A309" w14:textId="77777777" w:rsid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6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0A7573">
        <w:rPr>
          <w:rFonts w:eastAsia="Times New Roman" w:cstheme="minorHAnsi"/>
          <w:shd w:val="clear" w:color="auto" w:fill="FFFFFF"/>
        </w:rPr>
        <w:t>Active</w:t>
      </w:r>
      <w:r w:rsidRPr="003A7D65">
        <w:rPr>
          <w:rFonts w:eastAsia="Times New Roman" w:cstheme="minorHAnsi"/>
          <w:shd w:val="clear" w:color="auto" w:fill="FFFFFF"/>
        </w:rPr>
        <w:t xml:space="preserve"> components</w:t>
      </w:r>
      <w:r>
        <w:rPr>
          <w:rFonts w:eastAsia="Times New Roman" w:cstheme="minorHAnsi"/>
          <w:shd w:val="clear" w:color="auto" w:fill="FFFFFF"/>
        </w:rPr>
        <w:t xml:space="preserve">: </w:t>
      </w:r>
      <w:r w:rsidR="000A7573">
        <w:rPr>
          <w:rFonts w:eastAsia="Times New Roman" w:cstheme="minorHAnsi"/>
          <w:shd w:val="clear" w:color="auto" w:fill="FFFFFF"/>
        </w:rPr>
        <w:t>optoelectronics</w:t>
      </w:r>
    </w:p>
    <w:p w14:paraId="7C095221" w14:textId="77777777" w:rsidR="003A7D65" w:rsidRP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7</w:t>
      </w:r>
      <w:r w:rsidRPr="003A7D65">
        <w:rPr>
          <w:rFonts w:eastAsia="Times New Roman" w:cstheme="minorHAnsi"/>
          <w:shd w:val="clear" w:color="auto" w:fill="FFFFFF"/>
        </w:rPr>
        <w:t xml:space="preserve">. Passive </w:t>
      </w:r>
      <w:r w:rsidR="008B57A6">
        <w:rPr>
          <w:rFonts w:eastAsia="Times New Roman" w:cstheme="minorHAnsi"/>
          <w:shd w:val="clear" w:color="auto" w:fill="FFFFFF"/>
        </w:rPr>
        <w:t>circuits, circuit analysis</w:t>
      </w:r>
    </w:p>
    <w:p w14:paraId="0CA0AF3B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8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>Passive circuits: simple RC and RLC circuits</w:t>
      </w:r>
      <w:r w:rsidRPr="003A7D65">
        <w:rPr>
          <w:rFonts w:eastAsia="Times New Roman" w:cstheme="minorHAnsi"/>
          <w:shd w:val="clear" w:color="auto" w:fill="FFFFFF"/>
        </w:rPr>
        <w:t xml:space="preserve"> </w:t>
      </w:r>
    </w:p>
    <w:p w14:paraId="0B6F2C00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9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>Active circuits: simple logic circuits</w:t>
      </w:r>
      <w:r w:rsidRPr="003A7D65">
        <w:rPr>
          <w:rFonts w:eastAsia="Times New Roman" w:cstheme="minorHAnsi"/>
          <w:shd w:val="clear" w:color="auto" w:fill="FFFFFF"/>
        </w:rPr>
        <w:t xml:space="preserve"> </w:t>
      </w:r>
    </w:p>
    <w:p w14:paraId="42F7AD01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0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>Active circuits: basics of amplifiers</w:t>
      </w:r>
      <w:r w:rsidR="00DE5A40">
        <w:rPr>
          <w:rFonts w:eastAsia="Times New Roman" w:cstheme="minorHAnsi"/>
          <w:shd w:val="clear" w:color="auto" w:fill="FFFFFF"/>
        </w:rPr>
        <w:t>, feedback</w:t>
      </w:r>
      <w:r w:rsidRPr="003A7D65">
        <w:rPr>
          <w:rFonts w:eastAsia="Times New Roman" w:cstheme="minorHAnsi"/>
          <w:shd w:val="clear" w:color="auto" w:fill="FFFFFF"/>
        </w:rPr>
        <w:t xml:space="preserve"> </w:t>
      </w:r>
    </w:p>
    <w:p w14:paraId="32B4D143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1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>Active circuits: operational amplifier circuits</w:t>
      </w:r>
    </w:p>
    <w:p w14:paraId="5DCCBF45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2</w:t>
      </w:r>
      <w:r w:rsidRPr="003A7D65">
        <w:rPr>
          <w:rFonts w:eastAsia="Times New Roman" w:cstheme="minorHAnsi"/>
          <w:shd w:val="clear" w:color="auto" w:fill="FFFFFF"/>
        </w:rPr>
        <w:t>.</w:t>
      </w:r>
      <w:r w:rsidR="008B57A6" w:rsidRPr="008B57A6">
        <w:rPr>
          <w:rFonts w:eastAsia="Times New Roman" w:cstheme="minorHAnsi"/>
          <w:shd w:val="clear" w:color="auto" w:fill="FFFFFF"/>
        </w:rPr>
        <w:t xml:space="preserve"> </w:t>
      </w:r>
      <w:r w:rsidR="008B57A6">
        <w:rPr>
          <w:rFonts w:eastAsia="Times New Roman" w:cstheme="minorHAnsi"/>
          <w:shd w:val="clear" w:color="auto" w:fill="FFFFFF"/>
        </w:rPr>
        <w:t>Active circuits: discrete amplifiers</w:t>
      </w:r>
    </w:p>
    <w:p w14:paraId="12D2A24B" w14:textId="77777777" w:rsidR="003A7D65" w:rsidRP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3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>Active circuits: construction and real parameters of operational amplifiers</w:t>
      </w:r>
    </w:p>
    <w:p w14:paraId="35A8E420" w14:textId="77777777" w:rsidR="003A7D65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Lecture </w:t>
      </w:r>
      <w:r w:rsidR="000A7573">
        <w:rPr>
          <w:rFonts w:eastAsia="Times New Roman" w:cstheme="minorHAnsi"/>
          <w:shd w:val="clear" w:color="auto" w:fill="FFFFFF"/>
        </w:rPr>
        <w:t>14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>Active circuits: n</w:t>
      </w:r>
      <w:r w:rsidR="00770D3B">
        <w:rPr>
          <w:rFonts w:eastAsia="Times New Roman" w:cstheme="minorHAnsi"/>
          <w:shd w:val="clear" w:color="auto" w:fill="FFFFFF"/>
        </w:rPr>
        <w:t>onlinear analog circuits</w:t>
      </w:r>
    </w:p>
    <w:p w14:paraId="2B44610A" w14:textId="77777777" w:rsidR="00DB1EF8" w:rsidRPr="00DB1EF8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Lecture 1</w:t>
      </w:r>
      <w:r w:rsidR="000A7573">
        <w:rPr>
          <w:rFonts w:eastAsia="Times New Roman" w:cstheme="minorHAnsi"/>
          <w:shd w:val="clear" w:color="auto" w:fill="FFFFFF"/>
        </w:rPr>
        <w:t>5</w:t>
      </w:r>
      <w:r w:rsidRPr="003A7D65">
        <w:rPr>
          <w:rFonts w:eastAsia="Times New Roman" w:cstheme="minorHAnsi"/>
          <w:shd w:val="clear" w:color="auto" w:fill="FFFFFF"/>
        </w:rPr>
        <w:t xml:space="preserve">. </w:t>
      </w:r>
      <w:r w:rsidR="008B57A6">
        <w:rPr>
          <w:rFonts w:eastAsia="Times New Roman" w:cstheme="minorHAnsi"/>
          <w:shd w:val="clear" w:color="auto" w:fill="FFFFFF"/>
        </w:rPr>
        <w:t xml:space="preserve">Active circuits: </w:t>
      </w:r>
      <w:r w:rsidR="00233968">
        <w:rPr>
          <w:rFonts w:eastAsia="Times New Roman" w:cstheme="minorHAnsi"/>
          <w:shd w:val="clear" w:color="auto" w:fill="FFFFFF"/>
        </w:rPr>
        <w:t>further</w:t>
      </w:r>
      <w:r w:rsidR="008B57A6">
        <w:rPr>
          <w:rFonts w:eastAsia="Times New Roman" w:cstheme="minorHAnsi"/>
          <w:shd w:val="clear" w:color="auto" w:fill="FFFFFF"/>
        </w:rPr>
        <w:t xml:space="preserve"> ana</w:t>
      </w:r>
      <w:r w:rsidR="00770D3B">
        <w:rPr>
          <w:rFonts w:eastAsia="Times New Roman" w:cstheme="minorHAnsi"/>
          <w:shd w:val="clear" w:color="auto" w:fill="FFFFFF"/>
        </w:rPr>
        <w:t>log circuits and recapitulation</w:t>
      </w:r>
    </w:p>
    <w:p w14:paraId="794B860F" w14:textId="77777777" w:rsidR="003A3939" w:rsidRPr="003A7D65" w:rsidRDefault="003A3939" w:rsidP="003A3939">
      <w:pPr>
        <w:spacing w:after="158" w:line="240" w:lineRule="auto"/>
        <w:rPr>
          <w:rFonts w:eastAsia="Times New Roman" w:cstheme="minorHAnsi"/>
          <w:b/>
          <w:bCs/>
          <w:u w:val="single"/>
          <w:shd w:val="clear" w:color="auto" w:fill="FFFFFF"/>
        </w:rPr>
      </w:pPr>
      <w:r w:rsidRPr="003A7D65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6162EDF3" w14:textId="77777777" w:rsidR="003A7D65" w:rsidRPr="003A7D65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The goals of the course are the following:</w:t>
      </w:r>
    </w:p>
    <w:p w14:paraId="2B4F70E6" w14:textId="77777777" w:rsidR="003A7D65" w:rsidRPr="003A7D65" w:rsidRDefault="003A7D65" w:rsidP="003A7D6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The students have to get understanding of electronic components' data sheets. </w:t>
      </w:r>
    </w:p>
    <w:p w14:paraId="21AAF76E" w14:textId="77777777" w:rsidR="003A7D65" w:rsidRPr="003A7D65" w:rsidRDefault="003A7D65" w:rsidP="003A7D6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 xml:space="preserve">They have to learn the analysis of electronic circuits by hand and to simulate their behavior on digital computer. </w:t>
      </w:r>
    </w:p>
    <w:p w14:paraId="36E30291" w14:textId="77777777" w:rsidR="003A7D65" w:rsidRPr="003A7D65" w:rsidRDefault="003A7D65" w:rsidP="003A7D6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Through laboratory practice they have to become familiar with implementation of electronic circuits on protoboard.</w:t>
      </w:r>
    </w:p>
    <w:p w14:paraId="3DE632B8" w14:textId="77777777" w:rsidR="003A7D65" w:rsidRPr="003A7D65" w:rsidRDefault="003A7D65" w:rsidP="003A7D6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3A7D65">
        <w:rPr>
          <w:rFonts w:eastAsia="Times New Roman" w:cstheme="minorHAnsi"/>
          <w:shd w:val="clear" w:color="auto" w:fill="FFFFFF"/>
        </w:rPr>
        <w:t>They have to learn taking measurements with digital oscilloscope and multimeter.</w:t>
      </w:r>
    </w:p>
    <w:p w14:paraId="43347F9B" w14:textId="77777777" w:rsidR="003A3939" w:rsidRPr="003A7D65" w:rsidRDefault="003A3939" w:rsidP="003A3939">
      <w:pPr>
        <w:pStyle w:val="ListParagraph"/>
      </w:pPr>
    </w:p>
    <w:p w14:paraId="50103114" w14:textId="77777777" w:rsidR="00426589" w:rsidRPr="003A7D65" w:rsidRDefault="00426589">
      <w:pPr>
        <w:rPr>
          <w:rFonts w:eastAsia="Times New Roman" w:cstheme="minorHAnsi"/>
          <w:b/>
        </w:rPr>
      </w:pPr>
    </w:p>
    <w:sectPr w:rsidR="00426589" w:rsidRPr="003A7D65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C262A"/>
    <w:multiLevelType w:val="hybridMultilevel"/>
    <w:tmpl w:val="97C87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46252"/>
    <w:multiLevelType w:val="hybridMultilevel"/>
    <w:tmpl w:val="4C20F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A7573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3968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A7D65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2E46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929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0D3B"/>
    <w:rsid w:val="007727FE"/>
    <w:rsid w:val="0077648F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7A6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3415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852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3CBC"/>
    <w:rsid w:val="00D95052"/>
    <w:rsid w:val="00D9636B"/>
    <w:rsid w:val="00D97274"/>
    <w:rsid w:val="00D975EE"/>
    <w:rsid w:val="00DA1B6C"/>
    <w:rsid w:val="00DA5117"/>
    <w:rsid w:val="00DB1EF8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5A40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4E82"/>
    <w:rsid w:val="00ED0403"/>
    <w:rsid w:val="00ED09D7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548"/>
    <w:rsid w:val="00F61EB9"/>
    <w:rsid w:val="00F63273"/>
    <w:rsid w:val="00F6457F"/>
    <w:rsid w:val="00F64EFF"/>
    <w:rsid w:val="00F65225"/>
    <w:rsid w:val="00F66CE7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96691"/>
  <w15:docId w15:val="{7C8E0C66-135F-4798-A0C4-9DD3DEFE7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livia</cp:lastModifiedBy>
  <cp:revision>10</cp:revision>
  <dcterms:created xsi:type="dcterms:W3CDTF">2020-07-20T17:27:00Z</dcterms:created>
  <dcterms:modified xsi:type="dcterms:W3CDTF">2020-08-10T12:48:00Z</dcterms:modified>
</cp:coreProperties>
</file>